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90902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955099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48778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2899948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0903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747572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081509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634722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24664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411070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407941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46876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42760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43491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16032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лугин Никита</dc:creator>
  <dc:language>ru-RU</dc:language>
  <cp:keywords/>
  <dcterms:created xsi:type="dcterms:W3CDTF">2024-03-07T13:00:31Z</dcterms:created>
  <dcterms:modified xsi:type="dcterms:W3CDTF">2024-03-07T13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